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pPr w:leftFromText="180" w:rightFromText="180" w:vertAnchor="text" w:horzAnchor="margin" w:tblpXSpec="center" w:tblpY="-128"/>
        <w:tblW w:w="15465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6" w:space="0" w:color="0070C0"/>
          <w:insideV w:val="single" w:sz="6" w:space="0" w:color="0070C0"/>
        </w:tblBorders>
        <w:tblLayout w:type="fixed"/>
        <w:tblLook w:val="0400" w:firstRow="0" w:lastRow="0" w:firstColumn="0" w:lastColumn="0" w:noHBand="0" w:noVBand="1"/>
      </w:tblPr>
      <w:tblGrid>
        <w:gridCol w:w="2960"/>
        <w:gridCol w:w="6388"/>
        <w:gridCol w:w="989"/>
        <w:gridCol w:w="754"/>
        <w:gridCol w:w="753"/>
        <w:gridCol w:w="762"/>
        <w:gridCol w:w="2859"/>
      </w:tblGrid>
      <w:tr w:rsidR="005C752D" w14:paraId="6AEC2F39" w14:textId="77777777" w:rsidTr="005C752D">
        <w:trPr>
          <w:trHeight w:val="907"/>
        </w:trPr>
        <w:tc>
          <w:tcPr>
            <w:tcW w:w="15465" w:type="dxa"/>
            <w:gridSpan w:val="7"/>
          </w:tcPr>
          <w:p w14:paraId="46D03536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145417885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REDOVNU NASTAVU: OSNOVNA ŠKOLA </w:t>
            </w:r>
            <w:r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3C963E98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IDS MENU</w:t>
            </w:r>
          </w:p>
        </w:tc>
      </w:tr>
      <w:tr w:rsidR="005C752D" w14:paraId="054160D0" w14:textId="77777777" w:rsidTr="005C752D">
        <w:trPr>
          <w:trHeight w:val="616"/>
        </w:trPr>
        <w:tc>
          <w:tcPr>
            <w:tcW w:w="15465" w:type="dxa"/>
            <w:gridSpan w:val="7"/>
            <w:vAlign w:val="center"/>
          </w:tcPr>
          <w:p w14:paraId="01DC8E07" w14:textId="2741D4E8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r w:rsidR="007A4DCE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30.10</w:t>
            </w:r>
            <w:r w:rsidR="00E9504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3.-</w:t>
            </w:r>
            <w:r w:rsidR="007A4DCE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03.11</w:t>
            </w:r>
            <w:r w:rsidR="00E9504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3</w:t>
            </w: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 GALDOVO</w:t>
            </w:r>
          </w:p>
        </w:tc>
      </w:tr>
      <w:tr w:rsidR="005C752D" w14:paraId="26B02E37" w14:textId="77777777" w:rsidTr="005C752D">
        <w:trPr>
          <w:trHeight w:val="434"/>
        </w:trPr>
        <w:tc>
          <w:tcPr>
            <w:tcW w:w="2960" w:type="dxa"/>
            <w:vMerge w:val="restart"/>
            <w:vAlign w:val="center"/>
          </w:tcPr>
          <w:p w14:paraId="382BBCDE" w14:textId="77777777" w:rsidR="005C752D" w:rsidRPr="008D08FD" w:rsidRDefault="005C752D" w:rsidP="005C752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6388" w:type="dxa"/>
            <w:vMerge w:val="restart"/>
            <w:vAlign w:val="center"/>
          </w:tcPr>
          <w:p w14:paraId="00F96F0E" w14:textId="77777777" w:rsidR="005C752D" w:rsidRPr="008D08FD" w:rsidRDefault="005C752D" w:rsidP="005C752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vAlign w:val="center"/>
          </w:tcPr>
          <w:p w14:paraId="7C260B2E" w14:textId="77777777" w:rsidR="005C752D" w:rsidRPr="008D08F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vAlign w:val="center"/>
          </w:tcPr>
          <w:p w14:paraId="5A87CC29" w14:textId="77777777" w:rsidR="005C752D" w:rsidRPr="008D08F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5C752D" w14:paraId="271277F7" w14:textId="77777777" w:rsidTr="005C752D">
        <w:trPr>
          <w:trHeight w:val="289"/>
        </w:trPr>
        <w:tc>
          <w:tcPr>
            <w:tcW w:w="2960" w:type="dxa"/>
            <w:vMerge/>
            <w:vAlign w:val="center"/>
          </w:tcPr>
          <w:p w14:paraId="4FE9CE58" w14:textId="77777777" w:rsidR="005C752D" w:rsidRDefault="005C752D" w:rsidP="005C75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6388" w:type="dxa"/>
            <w:vMerge/>
            <w:vAlign w:val="center"/>
          </w:tcPr>
          <w:p w14:paraId="579DE20E" w14:textId="77777777" w:rsidR="005C752D" w:rsidRDefault="005C752D" w:rsidP="005C75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vAlign w:val="center"/>
          </w:tcPr>
          <w:p w14:paraId="5EF615FD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vAlign w:val="center"/>
          </w:tcPr>
          <w:p w14:paraId="21B68220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/g</w:t>
            </w:r>
          </w:p>
        </w:tc>
        <w:tc>
          <w:tcPr>
            <w:tcW w:w="753" w:type="dxa"/>
            <w:vAlign w:val="center"/>
          </w:tcPr>
          <w:p w14:paraId="71AAB8B9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vAlign w:val="center"/>
          </w:tcPr>
          <w:p w14:paraId="3D7D8CC4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2859" w:type="dxa"/>
            <w:vMerge/>
            <w:vAlign w:val="center"/>
          </w:tcPr>
          <w:p w14:paraId="148E02EA" w14:textId="77777777" w:rsidR="005C752D" w:rsidRDefault="005C752D" w:rsidP="005C75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3A1EDF" w:rsidRPr="00553B6B" w14:paraId="5ADBFF91" w14:textId="77777777" w:rsidTr="005C752D">
        <w:trPr>
          <w:trHeight w:val="1227"/>
        </w:trPr>
        <w:tc>
          <w:tcPr>
            <w:tcW w:w="2960" w:type="dxa"/>
            <w:vAlign w:val="center"/>
          </w:tcPr>
          <w:p w14:paraId="0A9117F9" w14:textId="77777777" w:rsidR="003A1EDF" w:rsidRPr="00553B6B" w:rsidRDefault="003A1EDF" w:rsidP="003A1EDF">
            <w:pPr>
              <w:jc w:val="center"/>
              <w:rPr>
                <w:rFonts w:asciiTheme="minorHAnsi" w:eastAsia="Calibri" w:hAnsiTheme="minorHAnsi" w:cstheme="minorHAnsi"/>
                <w:b/>
                <w:color w:val="70AD47" w:themeColor="accent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ONEDJELJ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B516BBE" w14:textId="3C53470B" w:rsidR="003A1EDF" w:rsidRPr="003A1EDF" w:rsidRDefault="003A1EDF" w:rsidP="003A1EDF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D9F5261" w14:textId="581F1AC8" w:rsidR="003A1EDF" w:rsidRPr="003A1EDF" w:rsidRDefault="003A1EDF" w:rsidP="003A1EDF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42844E7" w14:textId="0FC6C924" w:rsidR="003A1EDF" w:rsidRPr="003A1EDF" w:rsidRDefault="003A1EDF" w:rsidP="003A1EDF">
            <w:pPr>
              <w:pStyle w:val="StandardWeb"/>
              <w:spacing w:before="0" w:beforeAutospacing="0" w:after="0" w:afterAutospacing="0"/>
              <w:rPr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7E840E2" w14:textId="131E62F3" w:rsidR="003A1EDF" w:rsidRPr="003A1EDF" w:rsidRDefault="003A1EDF" w:rsidP="003A1EDF">
            <w:pPr>
              <w:pStyle w:val="StandardWeb"/>
              <w:spacing w:before="0" w:beforeAutospacing="0" w:after="0" w:afterAutospacing="0"/>
              <w:rPr>
                <w:sz w:val="20"/>
                <w:szCs w:val="20"/>
              </w:rPr>
            </w:pP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40E1EAE" w14:textId="24BD742B" w:rsidR="003A1EDF" w:rsidRPr="003A1EDF" w:rsidRDefault="003A1EDF" w:rsidP="003A1EDF">
            <w:pPr>
              <w:pStyle w:val="StandardWeb"/>
              <w:spacing w:before="0" w:beforeAutospacing="0" w:after="0" w:afterAutospacing="0"/>
              <w:rPr>
                <w:sz w:val="20"/>
                <w:szCs w:val="20"/>
              </w:rPr>
            </w:pP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CBBC75C" w14:textId="2391A040" w:rsidR="003A1EDF" w:rsidRPr="003A1EDF" w:rsidRDefault="003A1EDF" w:rsidP="003A1EDF">
            <w:pPr>
              <w:pStyle w:val="StandardWeb"/>
              <w:spacing w:before="0" w:beforeAutospacing="0" w:after="0" w:afterAutospacing="0"/>
              <w:rPr>
                <w:sz w:val="20"/>
                <w:szCs w:val="20"/>
              </w:rPr>
            </w:pPr>
          </w:p>
        </w:tc>
      </w:tr>
      <w:tr w:rsidR="00576D58" w:rsidRPr="00553B6B" w14:paraId="06618A4F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44E85423" w14:textId="77777777" w:rsidR="00576D58" w:rsidRPr="00553B6B" w:rsidRDefault="00576D58" w:rsidP="00576D58">
            <w:pPr>
              <w:jc w:val="center"/>
              <w:rPr>
                <w:rFonts w:asciiTheme="minorHAnsi" w:eastAsia="Calibri" w:hAnsiTheme="minorHAnsi" w:cstheme="minorHAnsi"/>
                <w:b/>
                <w:color w:val="2F5496" w:themeColor="accent5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UTOR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F0A33A" w14:textId="5A586DE6" w:rsidR="00576D58" w:rsidRPr="003A1EDF" w:rsidRDefault="00576D58" w:rsidP="00576D58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B299BF" w14:textId="47A68566" w:rsidR="00576D58" w:rsidRPr="003A1EDF" w:rsidRDefault="00576D58" w:rsidP="00576D58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7C11EA2" w14:textId="799AEDED" w:rsidR="00576D58" w:rsidRPr="003A1EDF" w:rsidRDefault="00576D58" w:rsidP="00576D58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6C11C92" w14:textId="6A2070F9" w:rsidR="00576D58" w:rsidRPr="003A1EDF" w:rsidRDefault="00576D58" w:rsidP="00576D58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971E048" w14:textId="67E227DE" w:rsidR="00576D58" w:rsidRPr="003A1EDF" w:rsidRDefault="00576D58" w:rsidP="00576D58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0B622CB" w14:textId="61D94969" w:rsidR="00576D58" w:rsidRPr="003A1EDF" w:rsidRDefault="00576D58" w:rsidP="00576D58">
            <w:pPr>
              <w:pStyle w:val="StandardWeb"/>
              <w:spacing w:before="0" w:beforeAutospacing="0" w:after="0" w:afterAutospacing="0"/>
              <w:rPr>
                <w:sz w:val="20"/>
                <w:szCs w:val="20"/>
              </w:rPr>
            </w:pPr>
          </w:p>
        </w:tc>
      </w:tr>
      <w:tr w:rsidR="001D34AF" w:rsidRPr="00553B6B" w14:paraId="6E2DC32D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6703B3E4" w14:textId="77777777" w:rsidR="001D34AF" w:rsidRPr="00553B6B" w:rsidRDefault="001D34AF" w:rsidP="001D34AF">
            <w:pPr>
              <w:jc w:val="center"/>
              <w:rPr>
                <w:rFonts w:asciiTheme="minorHAnsi" w:eastAsia="Calibri" w:hAnsiTheme="minorHAnsi" w:cstheme="minorHAnsi"/>
                <w:b/>
                <w:color w:val="FF006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SRIJEDA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4191EB4" w14:textId="18203D20" w:rsidR="001D34AF" w:rsidRPr="003A1EDF" w:rsidRDefault="001D34AF" w:rsidP="001D34AF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bookmarkStart w:id="1" w:name="_GoBack"/>
            <w:bookmarkEnd w:id="1"/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2BB8FF2" w14:textId="410C8392" w:rsidR="001D34AF" w:rsidRPr="003A1EDF" w:rsidRDefault="001D34AF" w:rsidP="001D34AF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08E055E" w14:textId="4E08C222" w:rsidR="001D34AF" w:rsidRPr="003A1EDF" w:rsidRDefault="001D34AF" w:rsidP="001D34AF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70A172" w14:textId="6E5856D9" w:rsidR="001D34AF" w:rsidRPr="003A1EDF" w:rsidRDefault="001D34AF" w:rsidP="001D34AF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EE5208" w14:textId="0DB1856D" w:rsidR="001D34AF" w:rsidRPr="003A1EDF" w:rsidRDefault="001D34AF" w:rsidP="001D34AF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BCDB88D" w14:textId="0D7CF436" w:rsidR="001D34AF" w:rsidRPr="003A1EDF" w:rsidRDefault="001D34AF" w:rsidP="001D34AF">
            <w:pPr>
              <w:pStyle w:val="StandardWeb"/>
              <w:spacing w:before="0" w:beforeAutospacing="0" w:after="0" w:afterAutospacing="0"/>
              <w:rPr>
                <w:sz w:val="20"/>
                <w:szCs w:val="20"/>
              </w:rPr>
            </w:pPr>
          </w:p>
        </w:tc>
      </w:tr>
      <w:tr w:rsidR="007A4DCE" w:rsidRPr="00553B6B" w14:paraId="66515920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6CA590E5" w14:textId="77777777" w:rsidR="007A4DCE" w:rsidRPr="00553B6B" w:rsidRDefault="007A4DCE" w:rsidP="007A4DCE">
            <w:pPr>
              <w:jc w:val="center"/>
              <w:rPr>
                <w:rFonts w:asciiTheme="minorHAnsi" w:eastAsia="Calibri" w:hAnsiTheme="minorHAnsi" w:cstheme="minorHAnsi"/>
                <w:b/>
                <w:color w:val="CC0099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ČETVR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B47FFA" w14:textId="095DBD8D" w:rsidR="007A4DCE" w:rsidRPr="007A4DCE" w:rsidRDefault="007A4DCE" w:rsidP="007A4DCE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7A4DCE">
              <w:rPr>
                <w:rFonts w:ascii="Segoe UI" w:eastAsia="Segoe UI" w:hAnsi="Segoe UI"/>
                <w:b/>
              </w:rPr>
              <w:t xml:space="preserve">MANDARINA </w:t>
            </w:r>
            <w:proofErr w:type="gramStart"/>
            <w:r w:rsidRPr="007A4DCE">
              <w:rPr>
                <w:rFonts w:ascii="Segoe UI" w:eastAsia="Segoe UI" w:hAnsi="Segoe UI"/>
                <w:b/>
              </w:rPr>
              <w:t>KOMAD ,</w:t>
            </w:r>
            <w:proofErr w:type="gramEnd"/>
            <w:r w:rsidRPr="007A4DCE">
              <w:rPr>
                <w:rFonts w:ascii="Segoe UI" w:eastAsia="Segoe UI" w:hAnsi="Segoe UI"/>
                <w:b/>
              </w:rPr>
              <w:t xml:space="preserve"> BIJELA KAVA S MEDOM , POHANI KRUH S JAJIMA U KONVEKTOMATU (ŠNITA I POL)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9E6B1D" w14:textId="6C3D7933" w:rsidR="007A4DCE" w:rsidRPr="007A4DCE" w:rsidRDefault="007A4DCE" w:rsidP="007A4DC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A4DCE">
              <w:rPr>
                <w:rFonts w:ascii="Segoe UI" w:eastAsia="Segoe UI" w:hAnsi="Segoe UI"/>
              </w:rPr>
              <w:t>61.5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803ACF" w14:textId="0D5F9576" w:rsidR="007A4DCE" w:rsidRPr="007A4DCE" w:rsidRDefault="007A4DCE" w:rsidP="007A4DCE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7A4DCE">
              <w:rPr>
                <w:rFonts w:ascii="Segoe UI" w:eastAsia="Segoe UI" w:hAnsi="Segoe UI"/>
              </w:rPr>
              <w:t>20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5CFA08" w14:textId="26F59421" w:rsidR="007A4DCE" w:rsidRPr="007A4DCE" w:rsidRDefault="007A4DCE" w:rsidP="007A4DCE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7A4DCE">
              <w:rPr>
                <w:rFonts w:ascii="Segoe UI" w:eastAsia="Segoe UI" w:hAnsi="Segoe UI"/>
              </w:rPr>
              <w:t>16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4F0CEC9" w14:textId="36407BAC" w:rsidR="007A4DCE" w:rsidRPr="007A4DCE" w:rsidRDefault="007A4DCE" w:rsidP="007A4DCE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7A4DCE">
              <w:rPr>
                <w:rFonts w:ascii="Segoe UI" w:eastAsia="Segoe UI" w:hAnsi="Segoe UI"/>
              </w:rPr>
              <w:t>483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539D29C" w14:textId="62D54C79" w:rsidR="007A4DCE" w:rsidRPr="007A4DCE" w:rsidRDefault="007A4DCE" w:rsidP="007A4DCE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proofErr w:type="spellStart"/>
            <w:r w:rsidRPr="007A4DCE">
              <w:rPr>
                <w:rFonts w:ascii="Segoe UI" w:eastAsia="Segoe UI" w:hAnsi="Segoe UI"/>
                <w:sz w:val="20"/>
                <w:szCs w:val="20"/>
              </w:rPr>
              <w:t>Laktoza</w:t>
            </w:r>
            <w:proofErr w:type="spellEnd"/>
            <w:r w:rsidRPr="007A4DCE">
              <w:rPr>
                <w:rFonts w:ascii="Segoe UI" w:eastAsia="Segoe UI" w:hAnsi="Segoe UI"/>
                <w:sz w:val="20"/>
                <w:szCs w:val="20"/>
              </w:rPr>
              <w:t xml:space="preserve">(S), </w:t>
            </w:r>
            <w:proofErr w:type="spellStart"/>
            <w:r w:rsidRPr="007A4DCE">
              <w:rPr>
                <w:rFonts w:ascii="Segoe UI" w:eastAsia="Segoe UI" w:hAnsi="Segoe UI"/>
                <w:sz w:val="20"/>
                <w:szCs w:val="20"/>
              </w:rPr>
              <w:t>Mlijeko</w:t>
            </w:r>
            <w:proofErr w:type="spellEnd"/>
            <w:r w:rsidRPr="007A4DCE">
              <w:rPr>
                <w:rFonts w:ascii="Segoe UI" w:eastAsia="Segoe UI" w:hAnsi="Segoe UI"/>
                <w:sz w:val="20"/>
                <w:szCs w:val="20"/>
              </w:rPr>
              <w:t xml:space="preserve">(S), Gluten(S), </w:t>
            </w:r>
            <w:proofErr w:type="spellStart"/>
            <w:r w:rsidRPr="007A4DCE">
              <w:rPr>
                <w:rFonts w:ascii="Segoe UI" w:eastAsia="Segoe UI" w:hAnsi="Segoe UI"/>
                <w:sz w:val="20"/>
                <w:szCs w:val="20"/>
              </w:rPr>
              <w:t>Jaja</w:t>
            </w:r>
            <w:proofErr w:type="spellEnd"/>
            <w:r w:rsidRPr="007A4DCE">
              <w:rPr>
                <w:rFonts w:ascii="Segoe UI" w:eastAsia="Segoe UI" w:hAnsi="Segoe UI"/>
                <w:sz w:val="20"/>
                <w:szCs w:val="20"/>
              </w:rPr>
              <w:t xml:space="preserve">(S), </w:t>
            </w:r>
            <w:proofErr w:type="spellStart"/>
            <w:r w:rsidRPr="007A4DCE">
              <w:rPr>
                <w:rFonts w:ascii="Segoe UI" w:eastAsia="Segoe UI" w:hAnsi="Segoe UI"/>
                <w:sz w:val="20"/>
                <w:szCs w:val="20"/>
              </w:rPr>
              <w:t>Jaja</w:t>
            </w:r>
            <w:proofErr w:type="spellEnd"/>
            <w:r w:rsidRPr="007A4DCE">
              <w:rPr>
                <w:rFonts w:ascii="Segoe UI" w:eastAsia="Segoe UI" w:hAnsi="Segoe UI"/>
                <w:sz w:val="20"/>
                <w:szCs w:val="20"/>
              </w:rPr>
              <w:t xml:space="preserve">(T), </w:t>
            </w:r>
            <w:proofErr w:type="spellStart"/>
            <w:r w:rsidRPr="007A4DCE">
              <w:rPr>
                <w:rFonts w:ascii="Segoe UI" w:eastAsia="Segoe UI" w:hAnsi="Segoe UI"/>
                <w:sz w:val="20"/>
                <w:szCs w:val="20"/>
              </w:rPr>
              <w:t>Sezam</w:t>
            </w:r>
            <w:proofErr w:type="spellEnd"/>
            <w:r w:rsidRPr="007A4DCE">
              <w:rPr>
                <w:rFonts w:ascii="Segoe UI" w:eastAsia="Segoe UI" w:hAnsi="Segoe UI"/>
                <w:sz w:val="20"/>
                <w:szCs w:val="20"/>
              </w:rPr>
              <w:t xml:space="preserve">(S), </w:t>
            </w:r>
            <w:proofErr w:type="spellStart"/>
            <w:r w:rsidRPr="007A4DCE">
              <w:rPr>
                <w:rFonts w:ascii="Segoe UI" w:eastAsia="Segoe UI" w:hAnsi="Segoe UI"/>
                <w:sz w:val="20"/>
                <w:szCs w:val="20"/>
              </w:rPr>
              <w:t>Lupina</w:t>
            </w:r>
            <w:proofErr w:type="spellEnd"/>
            <w:r w:rsidRPr="007A4DCE">
              <w:rPr>
                <w:rFonts w:ascii="Segoe UI" w:eastAsia="Segoe UI" w:hAnsi="Segoe UI"/>
                <w:sz w:val="20"/>
                <w:szCs w:val="20"/>
              </w:rPr>
              <w:t xml:space="preserve">(T), </w:t>
            </w:r>
            <w:proofErr w:type="spellStart"/>
            <w:r w:rsidRPr="007A4DCE">
              <w:rPr>
                <w:rFonts w:ascii="Segoe UI" w:eastAsia="Segoe UI" w:hAnsi="Segoe UI"/>
                <w:sz w:val="20"/>
                <w:szCs w:val="20"/>
              </w:rPr>
              <w:t>Soja</w:t>
            </w:r>
            <w:proofErr w:type="spellEnd"/>
            <w:r w:rsidRPr="007A4DCE">
              <w:rPr>
                <w:rFonts w:ascii="Segoe UI" w:eastAsia="Segoe UI" w:hAnsi="Segoe UI"/>
                <w:sz w:val="20"/>
                <w:szCs w:val="20"/>
              </w:rPr>
              <w:t xml:space="preserve">(S), </w:t>
            </w:r>
            <w:proofErr w:type="spellStart"/>
            <w:r w:rsidRPr="007A4DCE">
              <w:rPr>
                <w:rFonts w:ascii="Segoe UI" w:eastAsia="Segoe UI" w:hAnsi="Segoe UI"/>
                <w:sz w:val="20"/>
                <w:szCs w:val="20"/>
              </w:rPr>
              <w:t>Mlijeko</w:t>
            </w:r>
            <w:proofErr w:type="spellEnd"/>
            <w:r w:rsidRPr="007A4DCE">
              <w:rPr>
                <w:rFonts w:ascii="Segoe UI" w:eastAsia="Segoe UI" w:hAnsi="Segoe UI"/>
                <w:sz w:val="20"/>
                <w:szCs w:val="20"/>
              </w:rPr>
              <w:t xml:space="preserve">(T), </w:t>
            </w:r>
            <w:proofErr w:type="spellStart"/>
            <w:r w:rsidRPr="007A4DCE">
              <w:rPr>
                <w:rFonts w:ascii="Segoe UI" w:eastAsia="Segoe UI" w:hAnsi="Segoe UI"/>
                <w:sz w:val="20"/>
                <w:szCs w:val="20"/>
              </w:rPr>
              <w:t>Celer</w:t>
            </w:r>
            <w:proofErr w:type="spellEnd"/>
            <w:r w:rsidRPr="007A4DCE">
              <w:rPr>
                <w:rFonts w:ascii="Segoe UI" w:eastAsia="Segoe UI" w:hAnsi="Segoe UI"/>
                <w:sz w:val="20"/>
                <w:szCs w:val="20"/>
              </w:rPr>
              <w:t>(T)</w:t>
            </w:r>
          </w:p>
        </w:tc>
      </w:tr>
      <w:tr w:rsidR="007A4DCE" w:rsidRPr="00553B6B" w14:paraId="638CE5DE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59D51224" w14:textId="77777777" w:rsidR="007A4DCE" w:rsidRPr="00553B6B" w:rsidRDefault="007A4DCE" w:rsidP="007A4DCE">
            <w:pPr>
              <w:jc w:val="center"/>
              <w:rPr>
                <w:rFonts w:asciiTheme="minorHAnsi" w:eastAsia="Calibri" w:hAnsiTheme="minorHAnsi" w:cstheme="minorHAnsi"/>
                <w:b/>
                <w:color w:val="BF8F00" w:themeColor="accent4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E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25D009" w14:textId="2B4C138E" w:rsidR="007A4DCE" w:rsidRPr="007A4DCE" w:rsidRDefault="007A4DCE" w:rsidP="007A4DCE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7A4DCE">
              <w:rPr>
                <w:rFonts w:ascii="Segoe UI" w:eastAsia="Segoe UI" w:hAnsi="Segoe UI"/>
                <w:b/>
              </w:rPr>
              <w:t xml:space="preserve">PIZZA </w:t>
            </w:r>
            <w:proofErr w:type="gramStart"/>
            <w:r w:rsidRPr="007A4DCE">
              <w:rPr>
                <w:rFonts w:ascii="Segoe UI" w:eastAsia="Segoe UI" w:hAnsi="Segoe UI"/>
                <w:b/>
              </w:rPr>
              <w:t>ZDRAVA ,</w:t>
            </w:r>
            <w:proofErr w:type="gramEnd"/>
            <w:r w:rsidRPr="007A4DCE">
              <w:rPr>
                <w:rFonts w:ascii="Segoe UI" w:eastAsia="Segoe UI" w:hAnsi="Segoe UI"/>
                <w:b/>
              </w:rPr>
              <w:t xml:space="preserve"> BANANA KOMAD , KEFIR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BAAC4C1" w14:textId="209702F5" w:rsidR="007A4DCE" w:rsidRPr="007A4DCE" w:rsidRDefault="007A4DCE" w:rsidP="007A4DCE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7A4DCE">
              <w:rPr>
                <w:rFonts w:ascii="Segoe UI" w:eastAsia="Segoe UI" w:hAnsi="Segoe UI"/>
              </w:rPr>
              <w:t>63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4B1800" w14:textId="5C5938B5" w:rsidR="007A4DCE" w:rsidRPr="007A4DCE" w:rsidRDefault="007A4DCE" w:rsidP="007A4DCE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7A4DCE">
              <w:rPr>
                <w:rFonts w:ascii="Segoe UI" w:eastAsia="Segoe UI" w:hAnsi="Segoe UI"/>
              </w:rPr>
              <w:t>19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8E48375" w14:textId="65E1716F" w:rsidR="007A4DCE" w:rsidRPr="007A4DCE" w:rsidRDefault="007A4DCE" w:rsidP="007A4DCE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7A4DCE">
              <w:rPr>
                <w:rFonts w:ascii="Segoe UI" w:eastAsia="Segoe UI" w:hAnsi="Segoe UI"/>
              </w:rPr>
              <w:t>14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193CF9C" w14:textId="14C9AEEE" w:rsidR="007A4DCE" w:rsidRPr="007A4DCE" w:rsidRDefault="007A4DCE" w:rsidP="007A4DCE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7A4DCE">
              <w:rPr>
                <w:rFonts w:ascii="Segoe UI" w:eastAsia="Segoe UI" w:hAnsi="Segoe UI"/>
              </w:rPr>
              <w:t>448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905EAC" w14:textId="1848A0C1" w:rsidR="007A4DCE" w:rsidRPr="007A4DCE" w:rsidRDefault="007A4DCE" w:rsidP="007A4DCE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7A4DCE">
              <w:rPr>
                <w:rFonts w:ascii="Segoe UI" w:eastAsia="Segoe UI" w:hAnsi="Segoe UI"/>
                <w:sz w:val="20"/>
                <w:szCs w:val="20"/>
              </w:rPr>
              <w:t xml:space="preserve">Gluten(S), </w:t>
            </w:r>
            <w:proofErr w:type="spellStart"/>
            <w:r w:rsidRPr="007A4DCE">
              <w:rPr>
                <w:rFonts w:ascii="Segoe UI" w:eastAsia="Segoe UI" w:hAnsi="Segoe UI"/>
                <w:sz w:val="20"/>
                <w:szCs w:val="20"/>
              </w:rPr>
              <w:t>Jaja</w:t>
            </w:r>
            <w:proofErr w:type="spellEnd"/>
            <w:r w:rsidRPr="007A4DCE">
              <w:rPr>
                <w:rFonts w:ascii="Segoe UI" w:eastAsia="Segoe UI" w:hAnsi="Segoe UI"/>
                <w:sz w:val="20"/>
                <w:szCs w:val="20"/>
              </w:rPr>
              <w:t xml:space="preserve">(T), </w:t>
            </w:r>
            <w:proofErr w:type="spellStart"/>
            <w:r w:rsidRPr="007A4DCE">
              <w:rPr>
                <w:rFonts w:ascii="Segoe UI" w:eastAsia="Segoe UI" w:hAnsi="Segoe UI"/>
                <w:sz w:val="20"/>
                <w:szCs w:val="20"/>
              </w:rPr>
              <w:t>Mlijeko</w:t>
            </w:r>
            <w:proofErr w:type="spellEnd"/>
            <w:r w:rsidRPr="007A4DCE">
              <w:rPr>
                <w:rFonts w:ascii="Segoe UI" w:eastAsia="Segoe UI" w:hAnsi="Segoe UI"/>
                <w:sz w:val="20"/>
                <w:szCs w:val="20"/>
              </w:rPr>
              <w:t xml:space="preserve">(T), </w:t>
            </w:r>
            <w:proofErr w:type="spellStart"/>
            <w:r w:rsidRPr="007A4DCE">
              <w:rPr>
                <w:rFonts w:ascii="Segoe UI" w:eastAsia="Segoe UI" w:hAnsi="Segoe UI"/>
                <w:sz w:val="20"/>
                <w:szCs w:val="20"/>
              </w:rPr>
              <w:t>Celer</w:t>
            </w:r>
            <w:proofErr w:type="spellEnd"/>
            <w:r w:rsidRPr="007A4DCE">
              <w:rPr>
                <w:rFonts w:ascii="Segoe UI" w:eastAsia="Segoe UI" w:hAnsi="Segoe UI"/>
                <w:sz w:val="20"/>
                <w:szCs w:val="20"/>
              </w:rPr>
              <w:t xml:space="preserve">(S), </w:t>
            </w:r>
            <w:proofErr w:type="spellStart"/>
            <w:r w:rsidRPr="007A4DCE">
              <w:rPr>
                <w:rFonts w:ascii="Segoe UI" w:eastAsia="Segoe UI" w:hAnsi="Segoe UI"/>
                <w:sz w:val="20"/>
                <w:szCs w:val="20"/>
              </w:rPr>
              <w:t>Mlijeko</w:t>
            </w:r>
            <w:proofErr w:type="spellEnd"/>
            <w:r w:rsidRPr="007A4DCE">
              <w:rPr>
                <w:rFonts w:ascii="Segoe UI" w:eastAsia="Segoe UI" w:hAnsi="Segoe UI"/>
                <w:sz w:val="20"/>
                <w:szCs w:val="20"/>
              </w:rPr>
              <w:t xml:space="preserve">(S), </w:t>
            </w:r>
            <w:proofErr w:type="spellStart"/>
            <w:r w:rsidRPr="007A4DCE">
              <w:rPr>
                <w:rFonts w:ascii="Segoe UI" w:eastAsia="Segoe UI" w:hAnsi="Segoe UI"/>
                <w:sz w:val="20"/>
                <w:szCs w:val="20"/>
              </w:rPr>
              <w:t>Celer</w:t>
            </w:r>
            <w:proofErr w:type="spellEnd"/>
            <w:r w:rsidRPr="007A4DCE">
              <w:rPr>
                <w:rFonts w:ascii="Segoe UI" w:eastAsia="Segoe UI" w:hAnsi="Segoe UI"/>
                <w:sz w:val="20"/>
                <w:szCs w:val="20"/>
              </w:rPr>
              <w:t xml:space="preserve">(T), </w:t>
            </w:r>
            <w:proofErr w:type="spellStart"/>
            <w:r w:rsidRPr="007A4DCE">
              <w:rPr>
                <w:rFonts w:ascii="Segoe UI" w:eastAsia="Segoe UI" w:hAnsi="Segoe UI"/>
                <w:sz w:val="20"/>
                <w:szCs w:val="20"/>
              </w:rPr>
              <w:t>Laktoza</w:t>
            </w:r>
            <w:proofErr w:type="spellEnd"/>
            <w:r w:rsidRPr="007A4DCE">
              <w:rPr>
                <w:rFonts w:ascii="Segoe UI" w:eastAsia="Segoe UI" w:hAnsi="Segoe UI"/>
                <w:sz w:val="20"/>
                <w:szCs w:val="20"/>
              </w:rPr>
              <w:t xml:space="preserve">(S), </w:t>
            </w:r>
            <w:proofErr w:type="spellStart"/>
            <w:r w:rsidRPr="007A4DCE">
              <w:rPr>
                <w:rFonts w:ascii="Segoe UI" w:eastAsia="Segoe UI" w:hAnsi="Segoe UI"/>
                <w:sz w:val="20"/>
                <w:szCs w:val="20"/>
              </w:rPr>
              <w:t>Mlijeko</w:t>
            </w:r>
            <w:proofErr w:type="spellEnd"/>
            <w:r w:rsidRPr="007A4DCE">
              <w:rPr>
                <w:rFonts w:ascii="Segoe UI" w:eastAsia="Segoe UI" w:hAnsi="Segoe UI"/>
                <w:sz w:val="20"/>
                <w:szCs w:val="20"/>
              </w:rPr>
              <w:t>(S)</w:t>
            </w:r>
          </w:p>
        </w:tc>
      </w:tr>
      <w:bookmarkEnd w:id="0"/>
    </w:tbl>
    <w:p w14:paraId="6E9D0862" w14:textId="77777777" w:rsidR="00B262DE" w:rsidRPr="00553B6B" w:rsidRDefault="00B262DE" w:rsidP="003A1EDF">
      <w:pPr>
        <w:rPr>
          <w:rFonts w:asciiTheme="minorHAnsi" w:hAnsiTheme="minorHAnsi" w:cstheme="minorHAnsi"/>
        </w:rPr>
      </w:pPr>
    </w:p>
    <w:sectPr w:rsidR="00B262DE" w:rsidRPr="00553B6B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C251A9" w14:textId="77777777" w:rsidR="003A6F29" w:rsidRDefault="003A6F29">
      <w:pPr>
        <w:spacing w:line="240" w:lineRule="auto"/>
      </w:pPr>
      <w:r>
        <w:separator/>
      </w:r>
    </w:p>
  </w:endnote>
  <w:endnote w:type="continuationSeparator" w:id="0">
    <w:p w14:paraId="7FF821DA" w14:textId="77777777" w:rsidR="003A6F29" w:rsidRDefault="003A6F2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1606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4E7410" w14:textId="77777777" w:rsidR="003A6F29" w:rsidRDefault="003A6F29">
      <w:pPr>
        <w:spacing w:line="240" w:lineRule="auto"/>
      </w:pPr>
      <w:r>
        <w:separator/>
      </w:r>
    </w:p>
  </w:footnote>
  <w:footnote w:type="continuationSeparator" w:id="0">
    <w:p w14:paraId="6F275C45" w14:textId="77777777" w:rsidR="003A6F29" w:rsidRDefault="003A6F2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748D25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04AEA80B" wp14:editId="3B716DD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10490"/>
    <w:rsid w:val="00043E8C"/>
    <w:rsid w:val="00052595"/>
    <w:rsid w:val="00097735"/>
    <w:rsid w:val="000B1B45"/>
    <w:rsid w:val="000E7D53"/>
    <w:rsid w:val="001475D9"/>
    <w:rsid w:val="001746C7"/>
    <w:rsid w:val="001755A1"/>
    <w:rsid w:val="00194F47"/>
    <w:rsid w:val="001A1B03"/>
    <w:rsid w:val="001A2021"/>
    <w:rsid w:val="001D34AF"/>
    <w:rsid w:val="001E4282"/>
    <w:rsid w:val="002037D1"/>
    <w:rsid w:val="002337A4"/>
    <w:rsid w:val="002C5E85"/>
    <w:rsid w:val="003046D6"/>
    <w:rsid w:val="003235F6"/>
    <w:rsid w:val="00324A2E"/>
    <w:rsid w:val="003301D5"/>
    <w:rsid w:val="0038042D"/>
    <w:rsid w:val="003A1EDF"/>
    <w:rsid w:val="003A6F29"/>
    <w:rsid w:val="003A70CA"/>
    <w:rsid w:val="003A7A80"/>
    <w:rsid w:val="003C32AA"/>
    <w:rsid w:val="00410EF1"/>
    <w:rsid w:val="00411FF4"/>
    <w:rsid w:val="00494AFA"/>
    <w:rsid w:val="004A088C"/>
    <w:rsid w:val="004A3A75"/>
    <w:rsid w:val="004A5B83"/>
    <w:rsid w:val="004E76E7"/>
    <w:rsid w:val="00500DC8"/>
    <w:rsid w:val="00505E48"/>
    <w:rsid w:val="005223AE"/>
    <w:rsid w:val="00553B6B"/>
    <w:rsid w:val="00576D58"/>
    <w:rsid w:val="005772F5"/>
    <w:rsid w:val="00581A97"/>
    <w:rsid w:val="00592554"/>
    <w:rsid w:val="005A152D"/>
    <w:rsid w:val="005A3345"/>
    <w:rsid w:val="005C0CDD"/>
    <w:rsid w:val="005C26EF"/>
    <w:rsid w:val="005C752D"/>
    <w:rsid w:val="005D5281"/>
    <w:rsid w:val="006041DB"/>
    <w:rsid w:val="00604DC0"/>
    <w:rsid w:val="006637EF"/>
    <w:rsid w:val="006820AC"/>
    <w:rsid w:val="006A62C9"/>
    <w:rsid w:val="006D0738"/>
    <w:rsid w:val="006D56C2"/>
    <w:rsid w:val="006F7F7B"/>
    <w:rsid w:val="00727AE1"/>
    <w:rsid w:val="00753907"/>
    <w:rsid w:val="00756F5F"/>
    <w:rsid w:val="007648DD"/>
    <w:rsid w:val="00785D8A"/>
    <w:rsid w:val="007A422C"/>
    <w:rsid w:val="007A4DCE"/>
    <w:rsid w:val="008312F9"/>
    <w:rsid w:val="00832021"/>
    <w:rsid w:val="008360EE"/>
    <w:rsid w:val="008B3B3E"/>
    <w:rsid w:val="008D08FD"/>
    <w:rsid w:val="008D7792"/>
    <w:rsid w:val="008F6B4F"/>
    <w:rsid w:val="00913D61"/>
    <w:rsid w:val="009159AE"/>
    <w:rsid w:val="00926E61"/>
    <w:rsid w:val="00941526"/>
    <w:rsid w:val="0094680B"/>
    <w:rsid w:val="00981B1C"/>
    <w:rsid w:val="0098384F"/>
    <w:rsid w:val="009A2F87"/>
    <w:rsid w:val="009B7700"/>
    <w:rsid w:val="009D554F"/>
    <w:rsid w:val="009F3DFA"/>
    <w:rsid w:val="00A03023"/>
    <w:rsid w:val="00A22210"/>
    <w:rsid w:val="00A42B2B"/>
    <w:rsid w:val="00A565C7"/>
    <w:rsid w:val="00A6709B"/>
    <w:rsid w:val="00A833A6"/>
    <w:rsid w:val="00A85492"/>
    <w:rsid w:val="00AA6D51"/>
    <w:rsid w:val="00AC13BE"/>
    <w:rsid w:val="00AE36F9"/>
    <w:rsid w:val="00AE6BAE"/>
    <w:rsid w:val="00B262DE"/>
    <w:rsid w:val="00B95FA2"/>
    <w:rsid w:val="00C22000"/>
    <w:rsid w:val="00C7467B"/>
    <w:rsid w:val="00CB6F1F"/>
    <w:rsid w:val="00D34181"/>
    <w:rsid w:val="00D73947"/>
    <w:rsid w:val="00D952F8"/>
    <w:rsid w:val="00DF0DCA"/>
    <w:rsid w:val="00E34EA6"/>
    <w:rsid w:val="00E5196C"/>
    <w:rsid w:val="00E9504A"/>
    <w:rsid w:val="00EC1D89"/>
    <w:rsid w:val="00EF7F35"/>
    <w:rsid w:val="00F72D89"/>
    <w:rsid w:val="00F86213"/>
    <w:rsid w:val="00F8782A"/>
    <w:rsid w:val="00F908CC"/>
    <w:rsid w:val="00FC5C48"/>
    <w:rsid w:val="00FD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79A9D6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unhideWhenUsed/>
    <w:rsid w:val="001E42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45595BD7-8720-4CA9-9C3D-AADA5FE384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94</Words>
  <Characters>537</Characters>
  <Application>Microsoft Office Word</Application>
  <DocSecurity>0</DocSecurity>
  <Lines>4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Kristina Krnic</cp:lastModifiedBy>
  <cp:revision>12</cp:revision>
  <cp:lastPrinted>2022-09-30T10:10:00Z</cp:lastPrinted>
  <dcterms:created xsi:type="dcterms:W3CDTF">2023-09-05T07:31:00Z</dcterms:created>
  <dcterms:modified xsi:type="dcterms:W3CDTF">2023-11-06T09:47:00Z</dcterms:modified>
</cp:coreProperties>
</file>